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0121" w:rsidRPr="00240121" w:rsidRDefault="00240121" w:rsidP="00240121">
      <w:pPr>
        <w:jc w:val="center"/>
        <w:rPr>
          <w:rFonts w:ascii="Courier New" w:hAnsi="Courier New" w:cs="Courier New"/>
          <w:b/>
          <w:color w:val="31849B" w:themeColor="accent5" w:themeShade="BF"/>
          <w:sz w:val="26"/>
          <w:szCs w:val="26"/>
          <w:u w:val="single"/>
        </w:rPr>
      </w:pPr>
      <w:r w:rsidRPr="00240121">
        <w:rPr>
          <w:rFonts w:ascii="Courier New" w:hAnsi="Courier New" w:cs="Courier New"/>
          <w:b/>
          <w:color w:val="31849B" w:themeColor="accent5" w:themeShade="BF"/>
          <w:sz w:val="26"/>
          <w:szCs w:val="26"/>
          <w:u w:val="single"/>
        </w:rPr>
        <w:t>Analysis of Hotel Room Pricing In the Indian Market</w:t>
      </w:r>
    </w:p>
    <w:p w:rsidR="00240121" w:rsidRPr="00240121" w:rsidRDefault="00240121" w:rsidP="00240121">
      <w:pPr>
        <w:rPr>
          <w:rFonts w:ascii="Courier New" w:hAnsi="Courier New" w:cs="Courier New"/>
          <w:b/>
          <w:color w:val="31849B" w:themeColor="accent5" w:themeShade="BF"/>
          <w:sz w:val="26"/>
          <w:szCs w:val="26"/>
        </w:rPr>
      </w:pPr>
      <w:r w:rsidRPr="00240121">
        <w:rPr>
          <w:rFonts w:ascii="Courier New" w:hAnsi="Courier New" w:cs="Courier New"/>
          <w:b/>
          <w:color w:val="31849B" w:themeColor="accent5" w:themeShade="BF"/>
          <w:sz w:val="26"/>
          <w:szCs w:val="26"/>
        </w:rPr>
        <w:t>Name: Raghu Ram Chinthakrinda</w:t>
      </w:r>
    </w:p>
    <w:p w:rsidR="00240121" w:rsidRPr="00240121" w:rsidRDefault="00240121" w:rsidP="00240121">
      <w:pPr>
        <w:rPr>
          <w:rFonts w:ascii="Courier New" w:hAnsi="Courier New" w:cs="Courier New"/>
          <w:b/>
          <w:color w:val="31849B" w:themeColor="accent5" w:themeShade="BF"/>
          <w:sz w:val="26"/>
          <w:szCs w:val="26"/>
        </w:rPr>
      </w:pPr>
      <w:r w:rsidRPr="00240121">
        <w:rPr>
          <w:rFonts w:ascii="Courier New" w:hAnsi="Courier New" w:cs="Courier New"/>
          <w:b/>
          <w:color w:val="31849B" w:themeColor="accent5" w:themeShade="BF"/>
          <w:sz w:val="26"/>
          <w:szCs w:val="26"/>
        </w:rPr>
        <w:t xml:space="preserve">E-mail: </w:t>
      </w:r>
      <w:hyperlink r:id="rId7" w:history="1">
        <w:r w:rsidRPr="00240121">
          <w:rPr>
            <w:rStyle w:val="Hyperlink"/>
            <w:rFonts w:ascii="Courier New" w:hAnsi="Courier New" w:cs="Courier New"/>
            <w:b/>
            <w:sz w:val="26"/>
            <w:szCs w:val="26"/>
          </w:rPr>
          <w:t>edm14b010@iiitdm.ac.in</w:t>
        </w:r>
      </w:hyperlink>
      <w:r w:rsidRPr="00240121">
        <w:rPr>
          <w:rFonts w:ascii="Courier New" w:hAnsi="Courier New" w:cs="Courier New"/>
          <w:b/>
          <w:color w:val="31849B" w:themeColor="accent5" w:themeShade="BF"/>
          <w:sz w:val="26"/>
          <w:szCs w:val="26"/>
        </w:rPr>
        <w:tab/>
      </w:r>
    </w:p>
    <w:p w:rsidR="00240121" w:rsidRPr="00240121" w:rsidRDefault="00240121" w:rsidP="00240121">
      <w:pPr>
        <w:rPr>
          <w:rFonts w:ascii="Courier New" w:hAnsi="Courier New" w:cs="Courier New"/>
          <w:b/>
          <w:color w:val="31849B" w:themeColor="accent5" w:themeShade="BF"/>
          <w:sz w:val="26"/>
          <w:szCs w:val="26"/>
        </w:rPr>
      </w:pPr>
      <w:r w:rsidRPr="00240121">
        <w:rPr>
          <w:rFonts w:ascii="Courier New" w:hAnsi="Courier New" w:cs="Courier New"/>
          <w:b/>
          <w:color w:val="31849B" w:themeColor="accent5" w:themeShade="BF"/>
          <w:sz w:val="26"/>
          <w:szCs w:val="26"/>
        </w:rPr>
        <w:t>College: IIITDM KANCHEEPURAM</w:t>
      </w:r>
    </w:p>
    <w:p w:rsidR="00240121" w:rsidRPr="00240121" w:rsidRDefault="00240121" w:rsidP="00240121">
      <w:pPr>
        <w:rPr>
          <w:rFonts w:ascii="Courier New" w:hAnsi="Courier New" w:cs="Courier New"/>
          <w:color w:val="31849B" w:themeColor="accent5" w:themeShade="BF"/>
          <w:sz w:val="26"/>
          <w:szCs w:val="26"/>
        </w:rPr>
      </w:pPr>
      <w:r w:rsidRPr="00240121">
        <w:rPr>
          <w:rFonts w:ascii="Courier New" w:hAnsi="Courier New" w:cs="Courier New"/>
          <w:b/>
          <w:color w:val="31849B" w:themeColor="accent5" w:themeShade="BF"/>
          <w:sz w:val="26"/>
          <w:szCs w:val="26"/>
        </w:rPr>
        <w:t>Mobile No: 7382998506</w:t>
      </w:r>
    </w:p>
    <w:p w:rsidR="00682C00" w:rsidRPr="00240121" w:rsidRDefault="00240121">
      <w:pPr>
        <w:pStyle w:val="Title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sz w:val="26"/>
          <w:szCs w:val="26"/>
        </w:rPr>
        <w:t xml:space="preserve">File: </w:t>
      </w:r>
      <w:r w:rsidR="006D174D" w:rsidRPr="00240121">
        <w:rPr>
          <w:rFonts w:ascii="Courier New" w:hAnsi="Courier New" w:cs="Courier New"/>
          <w:sz w:val="26"/>
          <w:szCs w:val="26"/>
        </w:rPr>
        <w:t>Raghu_Ram_Chinthakrinda_Capstone_Project_Code.R</w:t>
      </w:r>
    </w:p>
    <w:p w:rsidR="00682C00" w:rsidRPr="00240121" w:rsidRDefault="006D174D">
      <w:pPr>
        <w:pStyle w:val="Author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sz w:val="26"/>
          <w:szCs w:val="26"/>
        </w:rPr>
        <w:t>RAM</w:t>
      </w:r>
    </w:p>
    <w:p w:rsidR="00682C00" w:rsidRPr="00240121" w:rsidRDefault="00C0549F">
      <w:pPr>
        <w:pStyle w:val="Date"/>
        <w:rPr>
          <w:rFonts w:ascii="Courier New" w:hAnsi="Courier New" w:cs="Courier New"/>
          <w:sz w:val="26"/>
          <w:szCs w:val="26"/>
        </w:rPr>
      </w:pPr>
      <w:r>
        <w:rPr>
          <w:rFonts w:ascii="Courier New" w:hAnsi="Courier New" w:cs="Courier New"/>
          <w:sz w:val="26"/>
          <w:szCs w:val="26"/>
        </w:rPr>
        <w:t>Tue</w:t>
      </w:r>
      <w:bookmarkStart w:id="0" w:name="_GoBack"/>
      <w:bookmarkEnd w:id="0"/>
      <w:r>
        <w:rPr>
          <w:rFonts w:ascii="Courier New" w:hAnsi="Courier New" w:cs="Courier New"/>
          <w:sz w:val="26"/>
          <w:szCs w:val="26"/>
        </w:rPr>
        <w:t xml:space="preserve"> Jul 11</w:t>
      </w:r>
      <w:r w:rsidR="006D174D" w:rsidRPr="00240121">
        <w:rPr>
          <w:rFonts w:ascii="Courier New" w:hAnsi="Courier New" w:cs="Courier New"/>
          <w:sz w:val="26"/>
          <w:szCs w:val="26"/>
        </w:rPr>
        <w:t xml:space="preserve"> 16:56:05 2017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 Hotel Room Pricing In The Indian Marke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 NAME: Raghu Ram Chinthakrinda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 EMAIL: edm14b010@iiitdm.ac.in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 COLLEGE : IIITDM KANCHEEPURAM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set the working directory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setwd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D:/capstone project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Reading the datase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hotel.df&lt;-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read.csv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Cities42.csv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Viewing the data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View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hotel.df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attaching the datase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attach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hotel.df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first 10 rows of the datase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head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hotel.df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  X CityName Population CityRank IsMetroCity IsTouristDestination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 1   Mumbai   12442373        0           1                    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2 2   Mumbai   12442373        0           1                    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3 3   Mumbai   12442373        0           1                    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4 4   Mumbai   12442373        0           1                    </w:t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lastRenderedPageBreak/>
        <w:t>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5 5   Mumbai   12442373        0           1                    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6 6   Mumbai   12442373        0           1                    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IsWeekend IsNewYearEve        Date      HotelName RoomRent StarRating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         1            0 Dec 18 2016 Vivanta by Taj    12375          5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2         0            0 Dec 21 2016 Vivanta by Taj    10250          5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3         1            0 Dec 24 2016 Vivanta by Taj     9900          5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4         1            0 Dec 25 2016 Vivanta by Taj    10350          5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5         0            0 Dec 28 2016 Vivanta by Taj    12000          5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6         1            1 Dec 31 2016 Vivanta by Taj    11475          5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Airport                                 HotelAddress HotelPincode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      21 90 Cuffe Parade, Colaba, Mumbai, Maharashtra       400005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2      21 91 Cuffe Parade, Colaba, Mumbai, Maharashtra       400006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3      21 92 Cuffe Parade, Colaba, Mumbai, Maharashtra       400007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4      21 93 Cuffe Parade, Colaba, Mumbai, Maharashtra       400008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5      21 94 Cuffe Parade, Colaba, Mumbai, Maharashtra       400009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6      21 95 Cuffe Parade, Colaba, Mumbai, Maharashtra       40001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                            HotelDescription FreeWifi FreeBreakfas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 Luxury hotel with spa, near Gateway of India        1             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2 Luxury hotel with spa, near Gateway of India        1             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3 Luxury hotel with spa, near Gateway of India        1             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4 Luxury hotel with spa, near Gateway of India        1             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5 Luxury hotel with spa, near Gateway of India        1             </w:t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lastRenderedPageBreak/>
        <w:t>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6 Luxury hotel with spa, near Gateway of India        1             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HotelCapacity HasSwimmingPool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           287               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2           287               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3           287               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4           287               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5           287               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6           287               1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last 10 rows of the datase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tail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hotel.df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          X CityName Population CityRank IsMetroCity IsTouristDestination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27 13227   Manali       8096       44           0                    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28 13228   Manali       8096       44           0                    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29 13229   Manali       8096       44           0                    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30 13230   Manali       8096       44           0                    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31 13231   Manali       8096       44           0                    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32 13232   Manali       8096       44           0                    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    IsWeekend IsNewYearEve        Date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27         1            0 Dec 24 2016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28         1            0 Dec 25 2016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29         0            0 Dec 28 2016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30         1            1 Dec 31 2016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31         0            0 Jan 04 2017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32         1            0 Jan 08 2017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                                     HotelName RoomRent StarRating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27 Manuallaya The Resort Spa in the Himalayas     9668          5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28 Manuallaya The Resort Spa in the Himalayas     9668          5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29 Manuallaya The Resort Spa in the Himalayas     9668          5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30 Manuallaya The Resort Spa in the Himalayas     966</w:t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lastRenderedPageBreak/>
        <w:t>8          5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31 Manuallaya The Resort Spa in the Himalayas     9668          5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32 Manuallaya The Resort Spa in the Himalayas     7666          5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    Airport                                   HotelAddress HotelPincode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27      41 Sunny Side Chadiyari, Manali, Himachal Pradesh       17513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28      41 Sunny Side Chadiyari, Manali, Himachal Pradesh       17513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29      41 Sunny Side Chadiyari, Manali, Himachal Pradesh       17513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30      41 Sunny Side Chadiyari, Manali, Himachal Pradesh       17513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31      41 Sunny Side Chadiyari, Manali, Himachal Pradesh       17513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32      41 Sunny Side Chadiyari, Manali, Himachal Pradesh       17513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                                      HotelDescription FreeWifi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27 Manali ski-in/ski-out resort with spa, indoor pool        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28 Manali ski-in/ski-out resort with spa, indoor pool        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29 Manali ski-in/ski-out resort with spa, indoor pool        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30 Manali ski-in/ski-out resort with spa, indoor pool        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31 Manali ski-in/ski-out resort with spa, indoor pool        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32 Manali ski-in/ski-out resort with spa, indoor pool        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    FreeBreakfast HotelCapacity HasSwimmingPool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27             1            55               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28             1            55               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29             1            55               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30             1            55               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31             1            55               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232             1            55               0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omitting the na from the dataframe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hotel.df=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na.omi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hotel.df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CommentTok"/>
          <w:rFonts w:ascii="Courier New" w:hAnsi="Courier New" w:cs="Courier New"/>
          <w:sz w:val="26"/>
          <w:szCs w:val="26"/>
        </w:rPr>
        <w:lastRenderedPageBreak/>
        <w:t xml:space="preserve">#dimensiions of the data frame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dim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hotel.df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[1] 13224    20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column names of the data frame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olnames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hotel.df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[1] "X"                    "CityName"             "Population"         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[4] "CityRank"             "IsMetroCity"          "IsTouristDestination"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[7] "IsWeekend"            "IsNewYearEve"         "Date"               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[10] "HotelName"            "RoomRent"             "StarRating"         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[13] "Airport"              "HotelAddress"         "HotelPincode"       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[16] "HotelDescription"     "FreeWifi"             "FreeBreakfast"      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[19] "HotelCapacity"        "HasSwimmingPool"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Removing the repeated date by gsub command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Date&lt;-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gsub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18-Dec-16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Dec 18 2016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  Date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Date&lt;-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gsub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21-Dec-16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Dec 21 2016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  Date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Date&lt;-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gsub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24-Dec-16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Dec 24 2016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  Date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Date&lt;-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gsub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25-Dec-16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Dec 25 2016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  Date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Date&lt;-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gsub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28-Dec-16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Dec 28 2016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  Date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Date&lt;-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gsub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31-Dec-16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Dec 31 2016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  Date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Date&lt;-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gsub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4-Jan-17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Jan 04 2017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  Date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Date&lt;-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gsub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4-Jan-16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Jan 04 2017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  Date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Date&lt;-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gsub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8-Jan-16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Jan 08 2017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  Date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Date&lt;-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gsub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8-Jan-17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Jan 08 2017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  Date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Date&lt;-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gsub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Jan 4 2017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Jan 04 2017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  Date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Date&lt;-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gsub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Jan 8 2017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Jan 08 2017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  Date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Checking the dates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tabl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Date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Date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Dec 18 2016 Dec 21 2016 Dec 24 2016 Dec 25 2016 Dec 28 2016 Dec 31 2016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      1652        1655        1655        1655        1655        1655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lastRenderedPageBreak/>
        <w:t xml:space="preserve">## Jan 04 2017 Jan 08 2017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     1652        1653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 xml:space="preserve">#Changing dates to factors for labelling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Date&lt;-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factor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 Date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is.factor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 Date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[1] TRUE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Checking the labelling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levels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 Date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[1] "Dec 18 2016" "Dec 21 2016" "Dec 24 2016" "Dec 25 2016" "Dec 28 2016"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[6] "Dec 31 2016" "Jan 04 2017" "Jan 08 2017"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Analyzing the summary of the data and describing the variables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library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psych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summary=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describ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hotel.df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summary[,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DecValTok"/>
          <w:rFonts w:ascii="Courier New" w:hAnsi="Courier New" w:cs="Courier New"/>
          <w:sz w:val="26"/>
          <w:szCs w:val="26"/>
        </w:rPr>
        <w:t>3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ecValTok"/>
          <w:rFonts w:ascii="Courier New" w:hAnsi="Courier New" w:cs="Courier New"/>
          <w:sz w:val="26"/>
          <w:szCs w:val="26"/>
        </w:rPr>
        <w:t>4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ecValTok"/>
          <w:rFonts w:ascii="Courier New" w:hAnsi="Courier New" w:cs="Courier New"/>
          <w:sz w:val="26"/>
          <w:szCs w:val="26"/>
        </w:rPr>
        <w:t>5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ecValTok"/>
          <w:rFonts w:ascii="Courier New" w:hAnsi="Courier New" w:cs="Courier New"/>
          <w:sz w:val="26"/>
          <w:szCs w:val="26"/>
        </w:rPr>
        <w:t>8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ecValTok"/>
          <w:rFonts w:ascii="Courier New" w:hAnsi="Courier New" w:cs="Courier New"/>
          <w:sz w:val="26"/>
          <w:szCs w:val="26"/>
        </w:rPr>
        <w:t>9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]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                           mean         sd    median      min      max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X                       6620.42    3817.72    6620.5      1.0    13232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CityName*                 18.06      11.72      16.0      1.0       42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Population           4411981.74 4255094.69 3046163.0   8096.0 12442373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CityRank                  14.84      13.51       9.0      0.0       44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IsMetroCity                0.28       0.45       0.0      0.0        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IsTouristDestination       0.70       0.46       1.0      0.0        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IsWeekend                  0.62       0.48       1.0      0.0        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IsNewYearEve               0.12       0.33       0.0      0.0        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Date*                     14.26       2.82      14.0      1.0       2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otelName*               841.33     488.27     827.5      1.0     167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RoomRent                5475.67    7335.01    4000.0    </w:t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lastRenderedPageBreak/>
        <w:t>299.0   32250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StarRating                 3.46       0.76       3.0      0.0        5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Airport                   21.16      22.77      15.0      0.2      124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otelAddress*           1202.98     582.06    1261.0      1.0     2108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otelPincode          397428.71  259916.08  395003.0 100025.0  7000157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otelDescription*        581.34     363.26     567.0      1.0     1226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FreeWifi                   0.93       0.26       1.0      0.0        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FreeBreakfast              0.65       0.48       1.0      0.0        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otelCapacity             62.53      76.68      34.0      0.0      60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asSwimmingPool            0.36       0.48       0.0      0.0        1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detaching the hotel.df datase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detach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hotel.df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taking only numeric dataset by eliminating tes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numeric_data=hotel.df[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DecValTok"/>
          <w:rFonts w:ascii="Courier New" w:hAnsi="Courier New" w:cs="Courier New"/>
          <w:sz w:val="26"/>
          <w:szCs w:val="26"/>
        </w:rPr>
        <w:t>4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ecValTok"/>
          <w:rFonts w:ascii="Courier New" w:hAnsi="Courier New" w:cs="Courier New"/>
          <w:sz w:val="26"/>
          <w:szCs w:val="26"/>
        </w:rPr>
        <w:t>3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ecValTok"/>
          <w:rFonts w:ascii="Courier New" w:hAnsi="Courier New" w:cs="Courier New"/>
          <w:sz w:val="26"/>
          <w:szCs w:val="26"/>
        </w:rPr>
        <w:t>5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ecValTok"/>
          <w:rFonts w:ascii="Courier New" w:hAnsi="Courier New" w:cs="Courier New"/>
          <w:sz w:val="26"/>
          <w:szCs w:val="26"/>
        </w:rPr>
        <w:t>6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ecValTok"/>
          <w:rFonts w:ascii="Courier New" w:hAnsi="Courier New" w:cs="Courier New"/>
          <w:sz w:val="26"/>
          <w:szCs w:val="26"/>
        </w:rPr>
        <w:t>7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ecValTok"/>
          <w:rFonts w:ascii="Courier New" w:hAnsi="Courier New" w:cs="Courier New"/>
          <w:sz w:val="26"/>
          <w:szCs w:val="26"/>
        </w:rPr>
        <w:t>8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ecValTok"/>
          <w:rFonts w:ascii="Courier New" w:hAnsi="Courier New" w:cs="Courier New"/>
          <w:sz w:val="26"/>
          <w:szCs w:val="26"/>
        </w:rPr>
        <w:t>11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ecValTok"/>
          <w:rFonts w:ascii="Courier New" w:hAnsi="Courier New" w:cs="Courier New"/>
          <w:sz w:val="26"/>
          <w:szCs w:val="26"/>
        </w:rPr>
        <w:t>12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ecValTok"/>
          <w:rFonts w:ascii="Courier New" w:hAnsi="Courier New" w:cs="Courier New"/>
          <w:sz w:val="26"/>
          <w:szCs w:val="26"/>
        </w:rPr>
        <w:t>13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ecValTok"/>
          <w:rFonts w:ascii="Courier New" w:hAnsi="Courier New" w:cs="Courier New"/>
          <w:sz w:val="26"/>
          <w:szCs w:val="26"/>
        </w:rPr>
        <w:t>17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ecValTok"/>
          <w:rFonts w:ascii="Courier New" w:hAnsi="Courier New" w:cs="Courier New"/>
          <w:sz w:val="26"/>
          <w:szCs w:val="26"/>
        </w:rPr>
        <w:t>18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ecValTok"/>
          <w:rFonts w:ascii="Courier New" w:hAnsi="Courier New" w:cs="Courier New"/>
          <w:sz w:val="26"/>
          <w:szCs w:val="26"/>
        </w:rPr>
        <w:t>19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ecValTok"/>
          <w:rFonts w:ascii="Courier New" w:hAnsi="Courier New" w:cs="Courier New"/>
          <w:sz w:val="26"/>
          <w:szCs w:val="26"/>
        </w:rPr>
        <w:t>20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]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attach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numeric_data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checking the important variables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library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Boruta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Warning: package 'Boruta' was built under R version 3.4.1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Loading required package: ranger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Warning: package 'ranger' was built under R version 3.4.1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>l=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Boruta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RoomRent~.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data 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numeric_data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prin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(l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Boruta performed 11 iterations in 5.308567 mins.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10 attributes confirmed important: Airport, CityRank,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FreeBreakfast, FreeWifi, HasSwimmingPool and 5 more;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lastRenderedPageBreak/>
        <w:t>##  2 attributes confirmed unimportant: IsNewYearEve, IsWeekend;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Taking Y = RoomRent, identifying the most relevent predictor variables by  correlation corrgram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Corrgram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library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corrgram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Warning: package 'corrgram' was built under R version 3.4.1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KeywordTok"/>
          <w:rFonts w:ascii="Courier New" w:hAnsi="Courier New" w:cs="Courier New"/>
          <w:sz w:val="26"/>
          <w:szCs w:val="26"/>
        </w:rPr>
        <w:t>corrgram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(numeric_data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order=</w:t>
      </w:r>
      <w:r w:rsidRPr="00240121">
        <w:rPr>
          <w:rStyle w:val="OtherTok"/>
          <w:rFonts w:ascii="Courier New" w:hAnsi="Courier New" w:cs="Courier New"/>
          <w:sz w:val="26"/>
          <w:szCs w:val="26"/>
        </w:rPr>
        <w:t>TRU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lower.panel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panel.shade,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     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upper.panel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panel.pie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text.panel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panel.txt,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     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Corrgram of Hotel  data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more correlation is shown in swimming pool, starrating, hotel capacity w.r.t to room ren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corrleation between room rent and remaining variables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or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RoomRent,numeric_data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       CityRank  Population IsMetroCity IsTouristDestination   IsWeekend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lastRenderedPageBreak/>
        <w:t>## [1,] 0.09377257 -0.08839562 -0.06653015            0.1226753 0.004584006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   IsNewYearEve RoomRent StarRating    Airport    FreeWifi FreeBreakfas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[1,]   0.03849218        1  0.3693641 0.04963384 0.002829088   -0.01032386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   HotelCapacity HasSwimmingPool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[1,]      0.157782       0.3115533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independent variablea are population, ismetrocity, freebreakfas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categorical variables are has swimming pool, starrating, hotel capacity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Table for HasSwimmingPool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Swim&lt;-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tabl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HasSwimmingPool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bar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Swim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Barrplot of Hotel Swimming Pool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>##hasswimming pool is categorical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Table for StarRating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starRating&lt;-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tabl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StarRating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bar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starRating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 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Barrplot for Star Rating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>##starrating is categorical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BoxPlot for HotelCapacity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box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( HotelCapacity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Boxplot for Hotel Capacity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horizontal 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</w:t>
      </w:r>
      <w:r w:rsidRPr="00240121">
        <w:rPr>
          <w:rStyle w:val="OtherTok"/>
          <w:rFonts w:ascii="Courier New" w:hAnsi="Courier New" w:cs="Courier New"/>
          <w:sz w:val="26"/>
          <w:szCs w:val="26"/>
        </w:rPr>
        <w:t>TRU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>##hotel capacity is continous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Scatterplot pair wise for predictor variable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library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car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Attaching package: 'car'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The following object is masked from 'package:psych':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  logit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StarRating Vs RoomRen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scatter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 StarRating, RoomRent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Rent of Hotels  with StarRating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ylab 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Rent in INR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x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Star rating out of 5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cex=</w:t>
      </w:r>
      <w:r w:rsidRPr="00240121">
        <w:rPr>
          <w:rStyle w:val="FloatTok"/>
          <w:rFonts w:ascii="Courier New" w:hAnsi="Courier New" w:cs="Courier New"/>
          <w:sz w:val="26"/>
          <w:szCs w:val="26"/>
        </w:rPr>
        <w:t>1.1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RoomRent Vs HotelCapacity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scatter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 RoomRent, HotelCapacity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Rent of Hotels  with Hotel capacity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ylab 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Hotel Capacity in rooms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x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Rent in INR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cex=</w:t>
      </w:r>
      <w:r w:rsidRPr="00240121">
        <w:rPr>
          <w:rStyle w:val="FloatTok"/>
          <w:rFonts w:ascii="Courier New" w:hAnsi="Courier New" w:cs="Courier New"/>
          <w:sz w:val="26"/>
          <w:szCs w:val="26"/>
        </w:rPr>
        <w:t>1.1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KeywordTok"/>
          <w:rFonts w:ascii="Courier New" w:hAnsi="Courier New" w:cs="Courier New"/>
          <w:sz w:val="26"/>
          <w:szCs w:val="26"/>
        </w:rPr>
        <w:t>scatter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 HotelCapacity,RoomRent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Rent of Hotels  with Hotel capacity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ylab 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Hotel Capacity in rooms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x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Rent in INR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cex=</w:t>
      </w:r>
      <w:r w:rsidRPr="00240121">
        <w:rPr>
          <w:rStyle w:val="FloatTok"/>
          <w:rFonts w:ascii="Courier New" w:hAnsi="Courier New" w:cs="Courier New"/>
          <w:sz w:val="26"/>
          <w:szCs w:val="26"/>
        </w:rPr>
        <w:t>1.1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lastRenderedPageBreak/>
        <w:t>#RoomRent Vs HasSwimmingPool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jitter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 RoomRent),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jitter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 HasSwimmingPool)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Rent of Hotels  with HasSwimmingPool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ylab 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Has Swimmng Pool 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x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Rent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cex=</w:t>
      </w:r>
      <w:r w:rsidRPr="00240121">
        <w:rPr>
          <w:rStyle w:val="FloatTok"/>
          <w:rFonts w:ascii="Courier New" w:hAnsi="Courier New" w:cs="Courier New"/>
          <w:sz w:val="26"/>
          <w:szCs w:val="26"/>
        </w:rPr>
        <w:t>1.1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KeywordTok"/>
          <w:rFonts w:ascii="Courier New" w:hAnsi="Courier New" w:cs="Courier New"/>
          <w:sz w:val="26"/>
          <w:szCs w:val="26"/>
        </w:rPr>
        <w:t>library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lattice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bw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(HasSwimmingPool~RoomRent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data 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hotel.df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Rent of Hotels  with HasSwimmingPool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ylab 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Has Swimmng Pool 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x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Rent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Scatterplot matrix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scatterplotMatrix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 hotel.df[ ,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Rent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HasSwimmingPool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StarRating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HotelCapacity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)],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  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spread=</w:t>
      </w:r>
      <w:r w:rsidRPr="00240121">
        <w:rPr>
          <w:rStyle w:val="OtherTok"/>
          <w:rFonts w:ascii="Courier New" w:hAnsi="Courier New" w:cs="Courier New"/>
          <w:sz w:val="26"/>
          <w:szCs w:val="26"/>
        </w:rPr>
        <w:t>FALS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smoother.args=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lis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lty=</w:t>
      </w:r>
      <w:r w:rsidRPr="00240121">
        <w:rPr>
          <w:rStyle w:val="DecValTok"/>
          <w:rFonts w:ascii="Courier New" w:hAnsi="Courier New" w:cs="Courier New"/>
          <w:sz w:val="26"/>
          <w:szCs w:val="26"/>
        </w:rPr>
        <w:t>2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,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  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Scatter Plot Matrix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diagonal 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histogram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Warning in smoother(x, y, col = col[2], log.x = FALSE, log.y = FALSE,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spread = spread, : could not fit smooth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Corrgram of Y, x1, x2, x3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library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corrgram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xyz&lt;-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data.fram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 RoomRent,  HasSwimmingPool,  HotelCapacity,  StarRating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orrgram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(xyz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order=</w:t>
      </w:r>
      <w:r w:rsidRPr="00240121">
        <w:rPr>
          <w:rStyle w:val="OtherTok"/>
          <w:rFonts w:ascii="Courier New" w:hAnsi="Courier New" w:cs="Courier New"/>
          <w:sz w:val="26"/>
          <w:szCs w:val="26"/>
        </w:rPr>
        <w:t>TRU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lower.panel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panel.shade,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         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upper.panel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panel.pie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text.panel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panel.txt,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         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Corrgram of Hotel Prices In India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Variance-Covariance Matrix for Y, x1, x2, x3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x&lt;-hotel.df[,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HasSwimmingPool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StarRating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HotelCapacity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]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y&lt;-hotel.df[,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Rent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]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or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x,y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                     [,1]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asSwimmingPool 0.3115533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StarRating      0.369364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otelCapacity   0.1577820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KeywordTok"/>
          <w:rFonts w:ascii="Courier New" w:hAnsi="Courier New" w:cs="Courier New"/>
          <w:sz w:val="26"/>
          <w:szCs w:val="26"/>
        </w:rPr>
        <w:t>cov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x,y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                     [,1]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asSwimmingPool  1094.266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StarRating       2047.165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otelCapacity   88745.795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KeywordTok"/>
          <w:rFonts w:ascii="Courier New" w:hAnsi="Courier New" w:cs="Courier New"/>
          <w:sz w:val="26"/>
          <w:szCs w:val="26"/>
        </w:rPr>
        <w:t>var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x,y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                     [,1]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asSwimmingPool  1094.266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StarRating       2047.165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otelCapacity   88745.795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lastRenderedPageBreak/>
        <w:t>#week4 day6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Forming a variable which is having RoomRent less than 1 lakh because the outliers effect the average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RoomRent1.df &lt;-hotel.df[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which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 RoomRent&lt;</w:t>
      </w:r>
      <w:r w:rsidRPr="00240121">
        <w:rPr>
          <w:rStyle w:val="DecValTok"/>
          <w:rFonts w:ascii="Courier New" w:hAnsi="Courier New" w:cs="Courier New"/>
          <w:sz w:val="26"/>
          <w:szCs w:val="26"/>
        </w:rPr>
        <w:t>100000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,]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Comparing other factors and their pattern using other trends with roomren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Analyzing IsWeekeng effect on RoomRen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tabl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 IsWeekend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IsWeekend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  0    1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4988 8236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>table1&lt;-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tabl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 IsWeekend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bar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(table1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Distribution of Weekend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x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Not weekend(0)         Weekend(1)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col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orange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Effect of Isweekend on RoomRen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iw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 xml:space="preserve"> 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aggregat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RoomRent ~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 xml:space="preserve"> 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IsWeekend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data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hotel.df,mean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iw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lastRenderedPageBreak/>
        <w:t>##   IsWeekend RoomRen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         0 5432.466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2         1 5501.836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KeywordTok"/>
          <w:rFonts w:ascii="Courier New" w:hAnsi="Courier New" w:cs="Courier New"/>
          <w:sz w:val="26"/>
          <w:szCs w:val="26"/>
        </w:rPr>
        <w:t>box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RoomRent~IsWeekend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data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hotel.df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 rent vs. IsWeekend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y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Not weekend(0)  weekend(1)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x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 Rent in rupees 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col=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ed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blue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horizontal=</w:t>
      </w:r>
      <w:r w:rsidRPr="00240121">
        <w:rPr>
          <w:rStyle w:val="OtherTok"/>
          <w:rFonts w:ascii="Courier New" w:hAnsi="Courier New" w:cs="Courier New"/>
          <w:sz w:val="26"/>
          <w:szCs w:val="26"/>
        </w:rPr>
        <w:t>TRU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 xml:space="preserve">#Without extreme outliers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box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RoomRent~IsWeekend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data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RoomRent1.df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 rent vs. IsWeekend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y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Not weekend(0)  weekend(1)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x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 Rent in rupees 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col=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ed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blue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horizontal=</w:t>
      </w:r>
      <w:r w:rsidRPr="00240121">
        <w:rPr>
          <w:rStyle w:val="OtherTok"/>
          <w:rFonts w:ascii="Courier New" w:hAnsi="Courier New" w:cs="Courier New"/>
          <w:sz w:val="26"/>
          <w:szCs w:val="26"/>
        </w:rPr>
        <w:t>TRU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KeywordTok"/>
          <w:rFonts w:ascii="Courier New" w:hAnsi="Courier New" w:cs="Courier New"/>
          <w:sz w:val="26"/>
          <w:szCs w:val="26"/>
        </w:rPr>
        <w:t>library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lattice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histogram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(Date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data 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hotel.df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Distribution of Dates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xlab 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Differnt of Dates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col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Blue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Warning in histogram.factor(Date, data = hotel.df, main = "Distribution of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Dates", : explicit 'data' specification ignored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Effect of different dates on RoomRen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d 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 xml:space="preserve"> 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aggregat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RoomRent ~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 xml:space="preserve"> 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Date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data 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hotel.df,mean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d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          Date RoomRen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    18-Dec-16 3366.795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2    21-Dec-16 3437.545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3    24-Dec-16 3510.795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4    25-Dec-16 3349.59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5    28-Dec-16 3450.045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6    31-Dec-16 3570.318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7     4-Jan-16 4738.548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8     4-Jan-17 3829.615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9     8-Jan-16 4907.419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0    8-Jan-17 3843.077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1 Dec 18 2016 4939.759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2 Dec 21 2016 5131.939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3 Dec 24 2016 5600.656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4 Dec 25 2016 5523.613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5 Dec 28 2016 5654.057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6 Dec 31 2016 6265.332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7 Jan 04 2017 5756.60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8 Jan 08 2017 5408.692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lastRenderedPageBreak/>
        <w:t>## 19  Jan 4 2017 4481.40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20  Jan 8 2017 4347.821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KeywordTok"/>
          <w:rFonts w:ascii="Courier New" w:hAnsi="Courier New" w:cs="Courier New"/>
          <w:sz w:val="26"/>
          <w:szCs w:val="26"/>
        </w:rPr>
        <w:t>scatter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(d$Date,d$RoomRent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Scatterplot between Date and RoomRent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x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Date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ylab 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 Rent in Rupees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KeywordTok"/>
          <w:rFonts w:ascii="Courier New" w:hAnsi="Courier New" w:cs="Courier New"/>
          <w:sz w:val="26"/>
          <w:szCs w:val="26"/>
        </w:rPr>
        <w:t>box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RoomRent~Date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data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hotel.df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 rent vs. Date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x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Different Dates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y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 Rent in rupees 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col=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ed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blue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green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yellow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>##Without extreme outliers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box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RoomRent~Date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data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RoomRent1.df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 rent vs. Date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x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Different Dates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y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 Rent in rupees 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col=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ed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blue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green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yellow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Analyzing IsMetroCity effect on RoomRen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tabl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 IsMetroCity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IsMetroCity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  0    1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9472 3752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>table1&lt;-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tabl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 IsMetroCity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bar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(table1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Distribution of IsMetroCity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x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Not a Metro city(0)         Is a Metro City(1)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col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blue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Effect of IsMetroCity on RoomRen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imc 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 xml:space="preserve"> 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aggregat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RoomRent ~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 xml:space="preserve"> 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IsMetroCity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data 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hotel.df, mean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imc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  IsMetroCity RoomRen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           0 5782.794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2           1 4700.329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KeywordTok"/>
          <w:rFonts w:ascii="Courier New" w:hAnsi="Courier New" w:cs="Courier New"/>
          <w:sz w:val="26"/>
          <w:szCs w:val="26"/>
        </w:rPr>
        <w:t>box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RoomRent~IsMetroCity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data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hotel.df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 rent vs. IsMetroCity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y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Metro city(1) or not(0)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x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 Rent in rupees 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col=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ed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blue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green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yellow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horizontal=</w:t>
      </w:r>
      <w:r w:rsidRPr="00240121">
        <w:rPr>
          <w:rStyle w:val="OtherTok"/>
          <w:rFonts w:ascii="Courier New" w:hAnsi="Courier New" w:cs="Courier New"/>
          <w:sz w:val="26"/>
          <w:szCs w:val="26"/>
        </w:rPr>
        <w:t>TRU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>##Without extreme outliers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box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RoomRent~IsMetroCity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data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RoomRent1.df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 rent vs. IsMetroCity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y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Metro city(1) or not(0)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x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 Rent in rupees 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col=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ed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blue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green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yellow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horizontal=</w:t>
      </w:r>
      <w:r w:rsidRPr="00240121">
        <w:rPr>
          <w:rStyle w:val="OtherTok"/>
          <w:rFonts w:ascii="Courier New" w:hAnsi="Courier New" w:cs="Courier New"/>
          <w:sz w:val="26"/>
          <w:szCs w:val="26"/>
        </w:rPr>
        <w:t>TRU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Analyzing IsTouristDestination effect on RoomRen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tabl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 IsTouristDestination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IsTouristDestination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  0    1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4007 9217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>table1&lt;-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tabl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 IsTouristDestination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bar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(table1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Distribution of IsToursitDestination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x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Not a Tourist Destination(0)         Is a Tourist Destination(1)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col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yellow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Effect of IsTouristDestination on RoomRen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itd 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 xml:space="preserve"> 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aggregat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RoomRent ~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 xml:space="preserve"> 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IsTouristDestination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data 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hotel.df, mean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itd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  IsTouristDestination RoomRen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                    0 4111.003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2                    1 6068.946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KeywordTok"/>
          <w:rFonts w:ascii="Courier New" w:hAnsi="Courier New" w:cs="Courier New"/>
          <w:sz w:val="26"/>
          <w:szCs w:val="26"/>
        </w:rPr>
        <w:t>box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RoomRent~IsTouristDestination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data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hotel.df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 rent vs. IsTouristDestination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y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IsTouristDestination(1) or not(0)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x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 Rent in rupees 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col=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ed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blue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green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yellow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horizontal=</w:t>
      </w:r>
      <w:r w:rsidRPr="00240121">
        <w:rPr>
          <w:rStyle w:val="OtherTok"/>
          <w:rFonts w:ascii="Courier New" w:hAnsi="Courier New" w:cs="Courier New"/>
          <w:sz w:val="26"/>
          <w:szCs w:val="26"/>
        </w:rPr>
        <w:t>TRU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>##Without extreme outliers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box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RoomRent~IsTouristDestination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data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RoomRent1.df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 rent vs. IsTouristDestination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y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IsTouristDestination(1) or not(0)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x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 Rent in rupees 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col=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ed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blue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green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yellow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horizontal=</w:t>
      </w:r>
      <w:r w:rsidRPr="00240121">
        <w:rPr>
          <w:rStyle w:val="OtherTok"/>
          <w:rFonts w:ascii="Courier New" w:hAnsi="Courier New" w:cs="Courier New"/>
          <w:sz w:val="26"/>
          <w:szCs w:val="26"/>
        </w:rPr>
        <w:t>TRU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Analyzing FreeWifi Vs RoomRen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fw&lt;-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tabl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 FreeWifi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bar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(fw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Borplot of FreeWifi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xlab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FreeWifi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col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ed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Effect of FreeWifi on RoomRen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fw 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 xml:space="preserve"> 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aggregat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RoomRent ~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 xml:space="preserve"> 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FreeWifi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data 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hotel.df, mean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fw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  FreeWifi RoomRen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        0 5402.039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2        1 5481.518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>##With extreme outliers of roomren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box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RoomRent~FreeWifi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data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hotel.df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 rent vs. FreeWifi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y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Free Wifi available(1)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x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 Rent in rupees 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col=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ed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blue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green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yellow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horizontal=</w:t>
      </w:r>
      <w:r w:rsidRPr="00240121">
        <w:rPr>
          <w:rStyle w:val="OtherTok"/>
          <w:rFonts w:ascii="Courier New" w:hAnsi="Courier New" w:cs="Courier New"/>
          <w:sz w:val="26"/>
          <w:szCs w:val="26"/>
        </w:rPr>
        <w:t>TRU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>##Without extreme outliers of roomren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box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RoomRent~FreeWifi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data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RoomRent1.df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 rent vs. FreeWifi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y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Free Wifi available(1)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x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 Rent in rupees 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col=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ed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blue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green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yellow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horizontal=</w:t>
      </w:r>
      <w:r w:rsidRPr="00240121">
        <w:rPr>
          <w:rStyle w:val="OtherTok"/>
          <w:rFonts w:ascii="Courier New" w:hAnsi="Courier New" w:cs="Courier New"/>
          <w:sz w:val="26"/>
          <w:szCs w:val="26"/>
        </w:rPr>
        <w:t>TRU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Analyzing FreeBreakfast Vs RoomRen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fw&lt;-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tabl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 FreeBreakfast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bar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(fw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Borplot of FreeBreakfast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xlab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FreeWifi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col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ed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lastRenderedPageBreak/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Effect of FreeBreakfast on RoomRen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f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 xml:space="preserve"> 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aggregat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RoomRent ~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 xml:space="preserve"> 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FreeBreakfast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data 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RoomRent1.df, mean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>fb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  FreeBreakfast RoomRen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1             0 5345.824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2             1 5420.044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>##With extreme outliers of roomren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box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RoomRent~FreeBreakfast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data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hotel.df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 rent vs. FreeBreakfast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y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Free Breakfast available(1)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x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 Rent in rupees 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col=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green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yellow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horizontal=</w:t>
      </w:r>
      <w:r w:rsidRPr="00240121">
        <w:rPr>
          <w:rStyle w:val="OtherTok"/>
          <w:rFonts w:ascii="Courier New" w:hAnsi="Courier New" w:cs="Courier New"/>
          <w:sz w:val="26"/>
          <w:szCs w:val="26"/>
        </w:rPr>
        <w:t>TRU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lastRenderedPageBreak/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29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>##Without extreme outliers of roomren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box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RoomRent~FreeBreakfast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data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RoomRent1.df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 rent vs. FreeBreakfast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y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Free Breakfast available(1)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x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 Rent in rupees 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col=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green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yellow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horizontal=</w:t>
      </w:r>
      <w:r w:rsidRPr="00240121">
        <w:rPr>
          <w:rStyle w:val="OtherTok"/>
          <w:rFonts w:ascii="Courier New" w:hAnsi="Courier New" w:cs="Courier New"/>
          <w:sz w:val="26"/>
          <w:szCs w:val="26"/>
        </w:rPr>
        <w:t>TRU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30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Analyzing Airport distance from hotel effects in what way on RoomRen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summary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Airport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  Min. 1st Qu.  Median    Mean 3rd Qu.    Max.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 0.20    8.40   15.00   21.16   24.00  124.00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KeywordTok"/>
          <w:rFonts w:ascii="Courier New" w:hAnsi="Courier New" w:cs="Courier New"/>
          <w:sz w:val="26"/>
          <w:szCs w:val="26"/>
        </w:rPr>
        <w:t>box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( Airport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Boxplot of Airport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xlab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Distance of airport from hotel(Km)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col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green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horizontal 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</w:t>
      </w:r>
      <w:r w:rsidRPr="00240121">
        <w:rPr>
          <w:rStyle w:val="OtherTok"/>
          <w:rFonts w:ascii="Courier New" w:hAnsi="Courier New" w:cs="Courier New"/>
          <w:sz w:val="26"/>
          <w:szCs w:val="26"/>
        </w:rPr>
        <w:t>TRUE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lastRenderedPageBreak/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3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Effect of Airport distance on RoomRen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scatterplo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( Airport, RoomRent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main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 rent vs. Airport distance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x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Airport distance(km)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ylab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Room Rent in rupees 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,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cex=</w:t>
      </w:r>
      <w:r w:rsidRPr="00240121">
        <w:rPr>
          <w:rStyle w:val="FloatTok"/>
          <w:rFonts w:ascii="Courier New" w:hAnsi="Courier New" w:cs="Courier New"/>
          <w:sz w:val="26"/>
          <w:szCs w:val="26"/>
        </w:rPr>
        <w:t>1.1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FirstParagraph"/>
        <w:rPr>
          <w:rFonts w:ascii="Courier New" w:hAnsi="Courier New" w:cs="Courier New"/>
          <w:sz w:val="26"/>
          <w:szCs w:val="26"/>
        </w:rPr>
      </w:pPr>
      <w:r w:rsidRPr="00240121">
        <w:rPr>
          <w:rFonts w:ascii="Courier New" w:hAnsi="Courier New" w:cs="Courier New"/>
          <w:noProof/>
          <w:sz w:val="26"/>
          <w:szCs w:val="26"/>
        </w:rPr>
        <w:lastRenderedPageBreak/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ghu_Ram_Chinthakrinda_Capstone_Project_Code_files/figure-docx/unnamed-chunk-1-3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>##Hypothesis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1.Average RoomRent in hotels having swimming pool is more than that which don't have.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t.tes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(RoomRent~HasSwimmingPool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alternative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less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Welch Two Sample t-tes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data:  RoomRent by HasSwimmingPool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t = -29.007, df = 5011.8, p-value &lt; 2.2e-16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alternative hypothesis: true difference in means is less than 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95 percent confidence interval: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    -Inf -4501.796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sample estimates: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mean in group 0 mean in group 1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     3776.576        8549.052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2.Average RoomRent in hotels with high star rating is high as compared to one which has less star rating.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t.tes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 RoomRent, StarRating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Welch Two Sample t-tes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lastRenderedPageBreak/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data:  RoomRent and StarRating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t = 85.791, df = 13223, p-value &lt; 2.2e-16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alternative hypothesis: true difference in means is not equal to 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95 percent confidence interval: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5347.182 5597.238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sample estimates: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 mean of x   mean of y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5475.669994    3.459815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3.Average RoomRent in hotels providing Free Breakfast is more than that which don't provide.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t.tes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(RoomRent~FreeBreakfast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alternative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less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Welch Two Sample t-tes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data:  RoomRent by FreeBreakfas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t = 1.0112, df = 6196.5, p-value = 0.844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alternative hypothesis: true difference in means is less than 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95 percent confidence interval: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   -Inf 416.9104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sample estimates: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mean in group 0 mean in group 1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     5578.750        5420.044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4.Average RoomRent in metro cities hotels is more than that of non metro cities.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t.tes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(RoomRent~IsMetroCity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alternative=</w:t>
      </w:r>
      <w:r w:rsidRPr="00240121">
        <w:rPr>
          <w:rStyle w:val="StringTok"/>
          <w:rFonts w:ascii="Courier New" w:hAnsi="Courier New" w:cs="Courier New"/>
          <w:sz w:val="26"/>
          <w:szCs w:val="26"/>
        </w:rPr>
        <w:t>"less"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Welch Two Sample t-tes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data:  RoomRent by IsMetroCity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t = 10.674, df = 13218, p-value = 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alternative hypothesis: true difference in means is less than 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95 percent confidence interval: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   -Inf 1249.286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sample estimates: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mean in group 0 mean in group 1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     5782.794        4700.329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lastRenderedPageBreak/>
        <w:t xml:space="preserve">   </w:t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5.Average RoomRent in hotels having more hotel capacity is more compared to one with less capacity.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t.tes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 RoomRent, HotelCapacity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Welch Two Sample t-tes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data:  RoomRent and HotelCapacity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t = 84.861, df = 13226, p-value &lt; 2.2e-16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alternative hypothesis: true difference in means is not equal to 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95 percent confidence interval: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5288.101 5538.17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sample estimates: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mean of x  mean of y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5475.66999   62.53373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chi sq tes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hisq.tes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RoomRent,HotelCapacity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Warning in chisq.test(RoomRent, HotelCapacity): Chi-squared approximation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may be incorrect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Pearson's Chi-squared tes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data:  RoomRent and HotelCapacity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X-squared = 1478600, df = 545220, p-value &lt; 2.2e-16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hisq.tes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RoomRent,StarRating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Warning in chisq.test(RoomRent, StarRating): Chi-squared approximation may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be incorrect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Pearson's Chi-squared tes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data:  RoomRent and StarRating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X-squared = 132220, df = 43100, p-value &lt; 2.2e-16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hisq.tes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RoomRent,HasSwimmingPool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lastRenderedPageBreak/>
        <w:t>## Warning in chisq.test(RoomRent, HasSwimmingPool): Chi-squared approximation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may be incorrect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Pearson's Chi-squared tes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data:  RoomRent and HasSwimmingPool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X-squared = 8387.9, df = 2155, p-value &lt; 2.2e-16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CommentTok"/>
          <w:rFonts w:ascii="Courier New" w:hAnsi="Courier New" w:cs="Courier New"/>
          <w:sz w:val="26"/>
          <w:szCs w:val="26"/>
        </w:rPr>
        <w:t>#Generating a multiple linear regression model for RoomRen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1.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fit1&lt;-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lm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RoomRent~StarRating+HasSwimmingPool+HotelCapacity</w:t>
      </w:r>
      <w:r w:rsidRPr="00240121">
        <w:rPr>
          <w:rStyle w:val="DecValTok"/>
          <w:rFonts w:ascii="Courier New" w:hAnsi="Courier New" w:cs="Courier New"/>
          <w:sz w:val="26"/>
          <w:szCs w:val="26"/>
        </w:rPr>
        <w:t>-1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data 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hotel.df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summary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fit1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Call: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lm(formula = RoomRent ~ StarRating + HasSwimmingPool + HotelCapacity -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  1, data = hotel.df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Residuals: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  Min     1Q Median     3Q    Max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-8039  -2448  -1251    461 312401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Coefficients: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                Estimate Std. Error t value Pr(&gt;|t|)   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StarRating      1396.8552    26.1437  53.430  &lt; 2e-16 ***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asSwimmingPool 3719.7733   148.8394  24.992  &lt; 2e-16 ***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otelCapacity     -7.6598     0.9417  -8.134 4.53e-16 ***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---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Signif. codes:  0 '***' 0.001 '**' 0.01 '*' 0.05 '.' 0.1 ' ' 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Residual standard error: 6815 on 13221 degrees of freedom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Multiple R-squared:  0.4457, Adjusted R-squared:  0.4456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F-statistic:  3544 on 3 and 13221 DF,  p-value: &lt; 2.2e-16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onfin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fit1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lastRenderedPageBreak/>
        <w:t>##                      2.5 %      97.5 %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StarRating      1345.60986 1448.100537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asSwimmingPool 3428.02683 4011.519835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otelCapacity     -9.50575   -5.813876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Coefficents of the model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fit1$coefficients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    StarRating HasSwimmingPool   HotelCapacity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  1396.855201     3719.773331       -7.659813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fit2&lt;-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lm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RoomRent~StarRating+HasSwimmingPool+HotelCapacity+IsWeekend+IsTouristDestination</w:t>
      </w:r>
      <w:r w:rsidRPr="00240121">
        <w:rPr>
          <w:rStyle w:val="DecValTok"/>
          <w:rFonts w:ascii="Courier New" w:hAnsi="Courier New" w:cs="Courier New"/>
          <w:sz w:val="26"/>
          <w:szCs w:val="26"/>
        </w:rPr>
        <w:t>-1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data 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hotel.df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summary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fit2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Call: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lm(formula = RoomRent ~ StarRating + HasSwimmingPool + HotelCapacity +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  IsWeekend + IsTouristDestination - 1, data = hotel.df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Residuals: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  Min     1Q Median     3Q    Max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-8326  -2519  -1213    466 312479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Coefficients: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                     Estimate Std. Error t value Pr(&gt;|t|)   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StarRating           1258.8978    44.5202  28.277  &lt; 2e-16 ***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asSwimmingPool      3669.9530   148.8953  24.648  &lt; 2e-16 ***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otelCapacity          -6.1759     0.9661  -6.393 1.68e-10 ***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IsWeekend            -509.7103   119.2393  -4.275 1.93e-05 ***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IsTouristDestination 1053.6672   124.8271   8.441  &lt; 2e-16 ***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---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Signif. codes:  0 '***' 0.001 '**' 0.01 '*' 0.05 '.' 0.1 ' ' 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Residual standard error: 6794 on 13219 degrees of freedom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lastRenderedPageBreak/>
        <w:t xml:space="preserve">## Multiple R-squared:  0.4493, Adjusted R-squared:  0.4491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F-statistic:  2157 on 5 and 13219 DF,  p-value: &lt; 2.2e-16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onfin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fit2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                           2.5 %      97.5 %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StarRating           1171.631760 1346.163815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asSwimmingPool      3378.096887 3961.809159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otelCapacity          -8.069513   -4.282225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IsWeekend            -743.436340 -275.984256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IsTouristDestination  808.988161 1298.346319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Coefficents of the model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fit2$coefficients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         StarRating      HasSwimmingPool        HotelCapacity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        1258.897787          3669.953023            -6.175869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          IsWeekend IsTouristDestination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       -509.710298          1053.667240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3.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fit3&lt;-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lm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RoomRent~StarRating+HasSwimmingPool+HotelCapacity+Airport</w:t>
      </w:r>
      <w:r w:rsidRPr="00240121">
        <w:rPr>
          <w:rStyle w:val="DecValTok"/>
          <w:rFonts w:ascii="Courier New" w:hAnsi="Courier New" w:cs="Courier New"/>
          <w:sz w:val="26"/>
          <w:szCs w:val="26"/>
        </w:rPr>
        <w:t>-1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data 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hotel.df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summary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fit3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Call: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lm(formula = RoomRent ~ StarRating + HasSwimmingPool + HotelCapacity +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  Airport - 1, data = hotel.df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Residuals: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  Min     1Q Median     3Q    Max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-8240  -2382  -1225    384 312742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Coefficients: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                Estimate Std. Error t value Pr(&gt;|t|)   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StarRating      1248.4242    33.2338  37.565  &lt; 2e-16 ***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asSwimmingPool 3903.7508   150.7277  25.899  &lt; 2e-16 ***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otelCapacity     -6.7434     0.9485  -7.110 1.22e-12 **</w:t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lastRenderedPageBreak/>
        <w:t>*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Airport           18.8696     2.6165   7.212 5.83e-13 ***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---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Signif. codes:  0 '***' 0.001 '**' 0.01 '*' 0.05 '.' 0.1 ' ' 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Residual standard error: 6802 on 13220 degrees of freedom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Multiple R-squared:  0.4479, Adjusted R-squared:  0.4477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F-statistic:  2681 on 4 and 13220 DF,  p-value: &lt; 2.2e-16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onfin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fit3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                      2.5 %     97.5 %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StarRating      1183.281183 1313.56715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asSwimmingPool 3608.302992 4199.19868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otelCapacity     -8.602508   -4.8842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Airport           13.740834   23.99840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Coefficents of the model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fit3$coefficients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    StarRating HasSwimmingPool   HotelCapacity         Airport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  1248.424165     3903.750835       -6.743359       18.869619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4.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fit4&lt;-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lm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RoomRent~StarRating+HasSwimmingPool+HotelCapacity+FreeBreakfast+Airport+Population+FreeWifi</w:t>
      </w:r>
      <w:r w:rsidRPr="00240121">
        <w:rPr>
          <w:rStyle w:val="DecValTok"/>
          <w:rFonts w:ascii="Courier New" w:hAnsi="Courier New" w:cs="Courier New"/>
          <w:sz w:val="26"/>
          <w:szCs w:val="26"/>
        </w:rPr>
        <w:t>-1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, </w:t>
      </w:r>
      <w:r w:rsidRPr="00240121">
        <w:rPr>
          <w:rStyle w:val="DataTypeTok"/>
          <w:rFonts w:ascii="Courier New" w:hAnsi="Courier New" w:cs="Courier New"/>
          <w:sz w:val="26"/>
          <w:szCs w:val="26"/>
        </w:rPr>
        <w:t>data =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hotel.df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summary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fit4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Call: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lm(formula = RoomRent ~ StarRating + HasSwimmingPool + HotelCapacity +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  FreeBreakfast + Airport + Population + FreeWifi - 1, data = hotel.df)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Residuals: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  Min     1Q Median     3Q    Max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-8980  -2443  -1022    689 311696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lastRenderedPageBreak/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Coefficients: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                 Estimate Std. Error t value Pr(&gt;|t|)   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StarRating       2.006e+03  6.958e+01  28.825  &lt; 2e-16 ***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asSwimmingPool  3.171e+03  1.562e+02  20.294  &lt; 2e-16 ***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otelCapacity   -6.179e+00  9.938e-01  -6.218 5.18e-10 ***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FreeBreakfast   -1.925e+02  1.245e+02  -1.546 0.122038   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Airport          1.014e+01  2.670e+00   3.796 0.000147 ***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Population      -1.932e-04  1.490e-05 -12.966  &lt; 2e-16 ***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FreeWifi        -1.396e+03  2.030e+02  -6.875 6.47e-12 ***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---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Signif. codes:  0 '***' 0.001 '**' 0.01 '*' 0.05 '.' 0.1 ' ' 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Residual standard error: 6735 on 13217 degrees of freedom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Multiple R-squared:  0.4589, Adjusted R-squared:  0.4586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F-statistic:  1601 on 7 and 13217 DF,  p-value: &lt; 2.2e-16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confint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fit4)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>##                         2.5 %        97.5 %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StarRating       1.869276e+03  2.142053e+03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asSwimmingPool  2.864295e+03  3.476753e+03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HotelCapacity   -8.127409e+00 -4.231542e+00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FreeBreakfast   -4.365039e+02  5.150750e+0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Airport          4.903133e+00  1.537075e+01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Population      -2.224027e-04 -1.639883e-04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FreeWifi        -1.793928e+03 -9.979496e+02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Coefficents of the model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fit4$coefficients   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    StarRating HasSwimmingPool   HotelCapacity   FreeBreakfast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 xml:space="preserve">##    2.005665e+03    3.170524e+03   -6.179475e+00   -1.924982e+02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lastRenderedPageBreak/>
        <w:t xml:space="preserve">##         Airport      Population        FreeWifi 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VerbatimChar"/>
          <w:rFonts w:ascii="Courier New" w:hAnsi="Courier New" w:cs="Courier New"/>
          <w:sz w:val="26"/>
          <w:szCs w:val="26"/>
        </w:rPr>
        <w:t>##    1.013694e+01   -1.931955e-04   -1.395939e+03</w:t>
      </w:r>
    </w:p>
    <w:p w:rsidR="00682C00" w:rsidRPr="00240121" w:rsidRDefault="006D174D">
      <w:pPr>
        <w:pStyle w:val="SourceCode"/>
        <w:rPr>
          <w:rFonts w:ascii="Courier New" w:hAnsi="Courier New" w:cs="Courier New"/>
          <w:sz w:val="26"/>
          <w:szCs w:val="26"/>
        </w:rPr>
      </w:pP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CommentTok"/>
          <w:rFonts w:ascii="Courier New" w:hAnsi="Courier New" w:cs="Courier New"/>
          <w:sz w:val="26"/>
          <w:szCs w:val="26"/>
        </w:rPr>
        <w:t>#detaching the numeric_data set</w:t>
      </w:r>
      <w:r w:rsidRPr="00240121">
        <w:rPr>
          <w:rFonts w:ascii="Courier New" w:hAnsi="Courier New" w:cs="Courier New"/>
          <w:sz w:val="26"/>
          <w:szCs w:val="26"/>
        </w:rPr>
        <w:br/>
      </w:r>
      <w:r w:rsidRPr="00240121">
        <w:rPr>
          <w:rStyle w:val="NormalTok"/>
          <w:rFonts w:ascii="Courier New" w:hAnsi="Courier New" w:cs="Courier New"/>
          <w:sz w:val="26"/>
          <w:szCs w:val="26"/>
        </w:rPr>
        <w:t xml:space="preserve">   </w:t>
      </w:r>
      <w:r w:rsidRPr="00240121">
        <w:rPr>
          <w:rStyle w:val="KeywordTok"/>
          <w:rFonts w:ascii="Courier New" w:hAnsi="Courier New" w:cs="Courier New"/>
          <w:sz w:val="26"/>
          <w:szCs w:val="26"/>
        </w:rPr>
        <w:t>detach</w:t>
      </w:r>
      <w:r w:rsidRPr="00240121">
        <w:rPr>
          <w:rStyle w:val="NormalTok"/>
          <w:rFonts w:ascii="Courier New" w:hAnsi="Courier New" w:cs="Courier New"/>
          <w:sz w:val="26"/>
          <w:szCs w:val="26"/>
        </w:rPr>
        <w:t>(numeric_data)</w:t>
      </w:r>
    </w:p>
    <w:sectPr w:rsidR="00682C00" w:rsidRPr="002401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3898" w:rsidRDefault="008F3898">
      <w:pPr>
        <w:spacing w:after="0"/>
      </w:pPr>
      <w:r>
        <w:separator/>
      </w:r>
    </w:p>
  </w:endnote>
  <w:endnote w:type="continuationSeparator" w:id="0">
    <w:p w:rsidR="008F3898" w:rsidRDefault="008F38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3898" w:rsidRDefault="008F3898">
      <w:r>
        <w:separator/>
      </w:r>
    </w:p>
  </w:footnote>
  <w:footnote w:type="continuationSeparator" w:id="0">
    <w:p w:rsidR="008F3898" w:rsidRDefault="008F38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E326D6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43EE9E"/>
    <w:multiLevelType w:val="multilevel"/>
    <w:tmpl w:val="2C643F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40121"/>
    <w:rsid w:val="004A3BC2"/>
    <w:rsid w:val="004E29B3"/>
    <w:rsid w:val="00590D07"/>
    <w:rsid w:val="00682C00"/>
    <w:rsid w:val="006D174D"/>
    <w:rsid w:val="00784D58"/>
    <w:rsid w:val="008D6863"/>
    <w:rsid w:val="008F3898"/>
    <w:rsid w:val="00B86B75"/>
    <w:rsid w:val="00BC48D5"/>
    <w:rsid w:val="00C0549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BBA07"/>
  <w15:docId w15:val="{12EC9D21-E86E-4B8B-81A8-875CB2225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16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hyperlink" Target="mailto:edm14b010@iiitdm.ac.in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6</Pages>
  <Words>4338</Words>
  <Characters>24733</Characters>
  <Application>Microsoft Office Word</Application>
  <DocSecurity>0</DocSecurity>
  <Lines>206</Lines>
  <Paragraphs>58</Paragraphs>
  <ScaleCrop>false</ScaleCrop>
  <Company/>
  <LinksUpToDate>false</LinksUpToDate>
  <CharactersWithSpaces>29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ghu_Ram_Chinthakrinda_Capstone_Project_Code.R</dc:title>
  <dc:creator>RAM</dc:creator>
  <cp:lastModifiedBy>RAGHU RAM CH</cp:lastModifiedBy>
  <cp:revision>4</cp:revision>
  <dcterms:created xsi:type="dcterms:W3CDTF">2017-07-12T11:33:00Z</dcterms:created>
  <dcterms:modified xsi:type="dcterms:W3CDTF">2017-07-12T11:35:00Z</dcterms:modified>
</cp:coreProperties>
</file>